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946E1" w14:textId="04FE18C7" w:rsidR="000E1D8C" w:rsidRDefault="000E1D8C">
      <w:pPr>
        <w:rPr>
          <w:rFonts w:ascii="Cambria" w:hAnsi="Cambria"/>
          <w:b/>
          <w:bCs/>
          <w:sz w:val="20"/>
          <w:szCs w:val="18"/>
        </w:rPr>
      </w:pPr>
      <w:r>
        <w:rPr>
          <w:rFonts w:ascii="Cambria" w:hAnsi="Cambria"/>
          <w:b/>
          <w:bCs/>
          <w:sz w:val="20"/>
          <w:szCs w:val="18"/>
        </w:rPr>
        <w:t>Dataset Link:</w:t>
      </w:r>
    </w:p>
    <w:p w14:paraId="687A44ED" w14:textId="23094976" w:rsidR="000E1D8C" w:rsidRDefault="00D63917">
      <w:pPr>
        <w:rPr>
          <w:rFonts w:ascii="Cambria" w:hAnsi="Cambria"/>
          <w:b/>
          <w:bCs/>
          <w:sz w:val="20"/>
          <w:szCs w:val="18"/>
        </w:rPr>
      </w:pPr>
      <w:hyperlink r:id="rId7" w:history="1">
        <w:r w:rsidR="000E1D8C" w:rsidRPr="00C908EA">
          <w:rPr>
            <w:rStyle w:val="Hyperlink"/>
            <w:rFonts w:ascii="Cambria" w:hAnsi="Cambria"/>
            <w:b/>
            <w:bCs/>
            <w:sz w:val="20"/>
            <w:szCs w:val="18"/>
          </w:rPr>
          <w:t>https://drive.google.com/file/d/1ZFbtRby6P0LGmzXLDYW1DX8WoSlQU8g1/view?usp=sharing</w:t>
        </w:r>
      </w:hyperlink>
    </w:p>
    <w:p w14:paraId="3653EC10" w14:textId="727EC3DA" w:rsidR="000E1D8C" w:rsidRDefault="000E1D8C">
      <w:pPr>
        <w:rPr>
          <w:rFonts w:ascii="Cambria" w:hAnsi="Cambria"/>
          <w:b/>
          <w:bCs/>
          <w:sz w:val="20"/>
          <w:szCs w:val="18"/>
        </w:rPr>
      </w:pPr>
      <w:r>
        <w:rPr>
          <w:rFonts w:ascii="Cambria" w:hAnsi="Cambria"/>
          <w:b/>
          <w:bCs/>
          <w:sz w:val="20"/>
          <w:szCs w:val="18"/>
        </w:rPr>
        <w:t xml:space="preserve">All Material link: </w:t>
      </w:r>
    </w:p>
    <w:p w14:paraId="76AB7E72" w14:textId="042C779D" w:rsidR="000E1D8C" w:rsidRPr="000E1D8C" w:rsidRDefault="00D63917">
      <w:pPr>
        <w:rPr>
          <w:rFonts w:ascii="Cambria" w:hAnsi="Cambria"/>
          <w:b/>
          <w:bCs/>
          <w:sz w:val="20"/>
          <w:szCs w:val="18"/>
        </w:rPr>
      </w:pPr>
      <w:hyperlink r:id="rId8" w:history="1">
        <w:r w:rsidR="000E1D8C" w:rsidRPr="00C908EA">
          <w:rPr>
            <w:rStyle w:val="Hyperlink"/>
            <w:rFonts w:ascii="Cambria" w:hAnsi="Cambria"/>
            <w:b/>
            <w:bCs/>
            <w:sz w:val="20"/>
            <w:szCs w:val="18"/>
          </w:rPr>
          <w:t>https://drive.google.com/drive/folders/1uWTi_fp0wAlgx5k0beX9OzF4m0zlHDgT?usp=sharing</w:t>
        </w:r>
      </w:hyperlink>
    </w:p>
    <w:sectPr w:rsidR="000E1D8C" w:rsidRPr="000E1D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NDI1szAzsjA0NrNU0lEKTi0uzszPAykwqgUAm/LoHSwAAAA="/>
  </w:docVars>
  <w:rsids>
    <w:rsidRoot w:val="000E1D8C"/>
    <w:rsid w:val="000E1D8C"/>
    <w:rsid w:val="00D63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0890F"/>
  <w15:chartTrackingRefBased/>
  <w15:docId w15:val="{FCF96DAE-C3F8-453A-AB90-595984BCA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1D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D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uWTi_fp0wAlgx5k0beX9OzF4m0zlHDgT?usp=sharing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drive.google.com/file/d/1ZFbtRby6P0LGmzXLDYW1DX8WoSlQU8g1/view?usp=shar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8775C96BF3D4FB614A989D99A186E" ma:contentTypeVersion="9" ma:contentTypeDescription="Create a new document." ma:contentTypeScope="" ma:versionID="872d3a4d589932e482ccd3d2b9ce2184">
  <xsd:schema xmlns:xsd="http://www.w3.org/2001/XMLSchema" xmlns:xs="http://www.w3.org/2001/XMLSchema" xmlns:p="http://schemas.microsoft.com/office/2006/metadata/properties" xmlns:ns3="47756176-5275-4223-a094-8b164243d6a0" xmlns:ns4="0accead2-3217-46bf-a115-1eb0274c16ed" targetNamespace="http://schemas.microsoft.com/office/2006/metadata/properties" ma:root="true" ma:fieldsID="6c1d3ea376df9e23af8c80cef125b7df" ns3:_="" ns4:_="">
    <xsd:import namespace="47756176-5275-4223-a094-8b164243d6a0"/>
    <xsd:import namespace="0accead2-3217-46bf-a115-1eb0274c16ed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56176-5275-4223-a094-8b164243d6a0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cead2-3217-46bf-a115-1eb0274c1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9E3E9E-3259-4977-97C4-D5A4EC451F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A606F3-23EB-4AC5-A0D5-B25B11ADB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756176-5275-4223-a094-8b164243d6a0"/>
    <ds:schemaRef ds:uri="0accead2-3217-46bf-a115-1eb0274c16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DCC31B-339A-4F23-A7E7-BFA3D570AE21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0accead2-3217-46bf-a115-1eb0274c16ed"/>
    <ds:schemaRef ds:uri="47756176-5275-4223-a094-8b164243d6a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l Parmar</dc:creator>
  <cp:keywords/>
  <dc:description/>
  <cp:lastModifiedBy>Badal Parmar</cp:lastModifiedBy>
  <cp:revision>2</cp:revision>
  <dcterms:created xsi:type="dcterms:W3CDTF">2022-04-30T17:23:00Z</dcterms:created>
  <dcterms:modified xsi:type="dcterms:W3CDTF">2022-04-3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8775C96BF3D4FB614A989D99A186E</vt:lpwstr>
  </property>
</Properties>
</file>